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70FB3" w14:textId="77777777" w:rsidR="00530651" w:rsidRDefault="00BE7B2A" w:rsidP="008A5744">
      <w:pPr>
        <w:jc w:val="center"/>
        <w:rPr>
          <w:sz w:val="24"/>
          <w:szCs w:val="24"/>
        </w:rPr>
      </w:pPr>
      <w:r w:rsidRPr="00F71E19">
        <w:rPr>
          <w:rFonts w:ascii="Arial" w:hAnsi="Arial" w:cs="Arial"/>
          <w:b/>
          <w:noProof/>
          <w:sz w:val="32"/>
        </w:rPr>
        <w:drawing>
          <wp:inline distT="0" distB="0" distL="0" distR="0" wp14:anchorId="0D0E1716" wp14:editId="7098669B">
            <wp:extent cx="962025" cy="828675"/>
            <wp:effectExtent l="0" t="0" r="9525" b="9525"/>
            <wp:docPr id="1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7F6BF" w14:textId="326AAB0C" w:rsidR="008A5744" w:rsidRPr="00BB586A" w:rsidRDefault="008A5744" w:rsidP="00BF5D4B">
      <w:pPr>
        <w:pBdr>
          <w:bottom w:val="single" w:sz="4" w:space="1" w:color="auto"/>
        </w:pBdr>
        <w:jc w:val="center"/>
        <w:rPr>
          <w:sz w:val="24"/>
          <w:szCs w:val="24"/>
        </w:rPr>
      </w:pPr>
      <w:r w:rsidRPr="00BB586A">
        <w:rPr>
          <w:sz w:val="24"/>
          <w:szCs w:val="24"/>
        </w:rPr>
        <w:t>ALMA MATER STUDIORUM</w:t>
      </w:r>
      <w:r w:rsidR="00BF5D4B">
        <w:rPr>
          <w:sz w:val="24"/>
          <w:szCs w:val="24"/>
        </w:rPr>
        <w:t xml:space="preserve"> - </w:t>
      </w:r>
      <w:r w:rsidRPr="00BB586A">
        <w:rPr>
          <w:sz w:val="24"/>
          <w:szCs w:val="24"/>
        </w:rPr>
        <w:t>UNIVERSITÀ DI BOLOGNA</w:t>
      </w:r>
    </w:p>
    <w:p w14:paraId="1ED1FE1E" w14:textId="77777777" w:rsidR="008A5744" w:rsidRDefault="008A5744" w:rsidP="008A5744">
      <w:pPr>
        <w:jc w:val="center"/>
        <w:rPr>
          <w:sz w:val="24"/>
          <w:szCs w:val="24"/>
        </w:rPr>
      </w:pPr>
      <w:r w:rsidRPr="00C16300">
        <w:rPr>
          <w:sz w:val="24"/>
          <w:szCs w:val="24"/>
        </w:rPr>
        <w:t xml:space="preserve">DIPARTIMENTO DI SCIENZE BIOLOGICHE, GEOLOGICHE ED AMBIENTALI </w:t>
      </w:r>
    </w:p>
    <w:p w14:paraId="790E7AC5" w14:textId="77777777" w:rsidR="008A5744" w:rsidRPr="00BB586A" w:rsidRDefault="008A5744" w:rsidP="008A5744">
      <w:pPr>
        <w:jc w:val="center"/>
        <w:rPr>
          <w:sz w:val="24"/>
          <w:szCs w:val="24"/>
        </w:rPr>
      </w:pPr>
      <w:r>
        <w:rPr>
          <w:sz w:val="24"/>
          <w:szCs w:val="24"/>
        </w:rPr>
        <w:t>CAMPUS DI RAVENNA</w:t>
      </w:r>
    </w:p>
    <w:p w14:paraId="3B88C869" w14:textId="77777777" w:rsidR="008A5744" w:rsidRDefault="008A5744" w:rsidP="008A5744">
      <w:pPr>
        <w:pStyle w:val="Intestazione"/>
      </w:pPr>
    </w:p>
    <w:p w14:paraId="060F4D15" w14:textId="7F20E1F2" w:rsidR="003B3462" w:rsidRPr="003B3462" w:rsidRDefault="001B6582">
      <w:pPr>
        <w:jc w:val="center"/>
        <w:rPr>
          <w:rFonts w:ascii="Arial" w:hAnsi="Arial" w:cs="Arial"/>
          <w:b/>
          <w:sz w:val="28"/>
          <w:lang w:val="en-GB"/>
        </w:rPr>
      </w:pPr>
      <w:r w:rsidRPr="003B3462">
        <w:rPr>
          <w:rFonts w:ascii="Arial" w:hAnsi="Arial" w:cs="Arial"/>
          <w:b/>
          <w:sz w:val="28"/>
          <w:lang w:val="en-GB"/>
        </w:rPr>
        <w:t xml:space="preserve">Master’s degree in </w:t>
      </w:r>
      <w:r>
        <w:rPr>
          <w:rFonts w:ascii="Arial" w:hAnsi="Arial" w:cs="Arial"/>
          <w:b/>
          <w:sz w:val="28"/>
          <w:lang w:val="en-GB"/>
        </w:rPr>
        <w:t>W</w:t>
      </w:r>
      <w:r w:rsidRPr="003B3462">
        <w:rPr>
          <w:rFonts w:ascii="Arial" w:hAnsi="Arial" w:cs="Arial"/>
          <w:b/>
          <w:sz w:val="28"/>
          <w:lang w:val="en-GB"/>
        </w:rPr>
        <w:t>ater</w:t>
      </w:r>
      <w:r w:rsidR="003B3462" w:rsidRPr="003B3462">
        <w:rPr>
          <w:rFonts w:ascii="Arial" w:hAnsi="Arial" w:cs="Arial"/>
          <w:b/>
          <w:sz w:val="28"/>
          <w:lang w:val="en-GB"/>
        </w:rPr>
        <w:t xml:space="preserve"> and Coastal Management (WACOMA)</w:t>
      </w:r>
    </w:p>
    <w:p w14:paraId="22305BB5" w14:textId="77777777" w:rsidR="00513714" w:rsidRPr="001B6582" w:rsidRDefault="00513714">
      <w:pPr>
        <w:rPr>
          <w:rFonts w:ascii="Arial" w:hAnsi="Arial" w:cs="Arial"/>
          <w:lang w:val="en-GB"/>
        </w:rPr>
      </w:pPr>
    </w:p>
    <w:p w14:paraId="343AF4AA" w14:textId="2756BF6C" w:rsidR="00E210EF" w:rsidRPr="004D2782" w:rsidRDefault="003A6859" w:rsidP="00CE13D6">
      <w:pPr>
        <w:jc w:val="center"/>
        <w:rPr>
          <w:rFonts w:ascii="Arial" w:hAnsi="Arial" w:cs="Arial"/>
          <w:b/>
          <w:i/>
          <w:sz w:val="24"/>
          <w:szCs w:val="24"/>
          <w:lang w:val="en-GB"/>
        </w:rPr>
      </w:pPr>
      <w:r w:rsidRPr="004D2782">
        <w:rPr>
          <w:rFonts w:ascii="Arial" w:hAnsi="Arial" w:cs="Arial"/>
          <w:b/>
          <w:i/>
          <w:sz w:val="24"/>
          <w:szCs w:val="24"/>
          <w:lang w:val="en-GB"/>
        </w:rPr>
        <w:t>Application for Dissertation</w:t>
      </w:r>
    </w:p>
    <w:p w14:paraId="54C8E34A" w14:textId="77777777" w:rsidR="008E714E" w:rsidRPr="004D2782" w:rsidRDefault="008E714E" w:rsidP="00610A22">
      <w:pPr>
        <w:jc w:val="right"/>
        <w:rPr>
          <w:rFonts w:ascii="Arial" w:hAnsi="Arial" w:cs="Arial"/>
          <w:i/>
          <w:u w:val="single"/>
          <w:lang w:val="en-GB"/>
        </w:rPr>
      </w:pPr>
    </w:p>
    <w:p w14:paraId="40DBB2A4" w14:textId="541C4B75" w:rsidR="00513714" w:rsidRPr="00424BB3" w:rsidRDefault="00424BB3" w:rsidP="00D307CF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424BB3">
        <w:rPr>
          <w:rFonts w:asciiTheme="minorHAnsi" w:hAnsiTheme="minorHAnsi" w:cstheme="minorHAnsi"/>
          <w:sz w:val="22"/>
          <w:szCs w:val="22"/>
          <w:lang w:val="en-GB"/>
        </w:rPr>
        <w:t xml:space="preserve">To the Director of the </w:t>
      </w:r>
      <w:r w:rsidR="001B6582">
        <w:rPr>
          <w:rFonts w:asciiTheme="minorHAnsi" w:hAnsiTheme="minorHAnsi" w:cstheme="minorHAnsi"/>
          <w:sz w:val="22"/>
          <w:szCs w:val="22"/>
          <w:lang w:val="en-GB"/>
        </w:rPr>
        <w:t>master’s degree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, </w:t>
      </w:r>
    </w:p>
    <w:p w14:paraId="4761049C" w14:textId="77777777" w:rsidR="00F71E19" w:rsidRPr="00424BB3" w:rsidRDefault="00F71E19" w:rsidP="00D307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ABCA5F2" w14:textId="7003DB4F" w:rsidR="00F71E19" w:rsidRPr="00132197" w:rsidRDefault="00132197" w:rsidP="00D307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132197">
        <w:rPr>
          <w:rFonts w:asciiTheme="minorHAnsi" w:hAnsiTheme="minorHAnsi" w:cstheme="minorHAnsi"/>
          <w:sz w:val="22"/>
          <w:szCs w:val="22"/>
          <w:lang w:val="en-GB"/>
        </w:rPr>
        <w:t>I, undersigned (</w:t>
      </w:r>
      <w:r w:rsidRPr="00132197">
        <w:rPr>
          <w:rFonts w:asciiTheme="minorHAnsi" w:hAnsiTheme="minorHAnsi" w:cstheme="minorHAnsi"/>
          <w:sz w:val="22"/>
          <w:szCs w:val="22"/>
          <w:highlight w:val="yellow"/>
          <w:lang w:val="en-GB"/>
        </w:rPr>
        <w:t>surname/name</w:t>
      </w:r>
      <w:r w:rsidRPr="00132197">
        <w:rPr>
          <w:rFonts w:asciiTheme="minorHAnsi" w:hAnsiTheme="minorHAnsi" w:cstheme="minorHAnsi"/>
          <w:sz w:val="22"/>
          <w:szCs w:val="22"/>
          <w:lang w:val="en-GB"/>
        </w:rPr>
        <w:t xml:space="preserve">) </w:t>
      </w:r>
      <w:r w:rsidR="00F71E19" w:rsidRPr="00132197">
        <w:rPr>
          <w:rFonts w:asciiTheme="minorHAnsi" w:hAnsiTheme="minorHAnsi" w:cstheme="minorHAnsi"/>
          <w:sz w:val="22"/>
          <w:szCs w:val="22"/>
          <w:lang w:val="en-GB"/>
        </w:rPr>
        <w:t xml:space="preserve"> ________________</w:t>
      </w:r>
      <w:r w:rsidR="00E9138D" w:rsidRPr="00132197">
        <w:rPr>
          <w:rFonts w:asciiTheme="minorHAnsi" w:hAnsiTheme="minorHAnsi" w:cstheme="minorHAnsi"/>
          <w:sz w:val="22"/>
          <w:szCs w:val="22"/>
          <w:lang w:val="en-GB"/>
        </w:rPr>
        <w:t>_____________</w:t>
      </w:r>
      <w:r w:rsidR="00F71E19" w:rsidRPr="00132197">
        <w:rPr>
          <w:rFonts w:asciiTheme="minorHAnsi" w:hAnsiTheme="minorHAnsi" w:cstheme="minorHAnsi"/>
          <w:sz w:val="22"/>
          <w:szCs w:val="22"/>
          <w:lang w:val="en-GB"/>
        </w:rPr>
        <w:t>_______ Matric</w:t>
      </w:r>
      <w:r w:rsidR="00616A7C">
        <w:rPr>
          <w:rFonts w:asciiTheme="minorHAnsi" w:hAnsiTheme="minorHAnsi" w:cstheme="minorHAnsi"/>
          <w:sz w:val="22"/>
          <w:szCs w:val="22"/>
          <w:lang w:val="en-GB"/>
        </w:rPr>
        <w:t>u</w:t>
      </w:r>
      <w:r w:rsidR="00F71E19" w:rsidRPr="00132197">
        <w:rPr>
          <w:rFonts w:asciiTheme="minorHAnsi" w:hAnsiTheme="minorHAnsi" w:cstheme="minorHAnsi"/>
          <w:sz w:val="22"/>
          <w:szCs w:val="22"/>
          <w:lang w:val="en-GB"/>
        </w:rPr>
        <w:t>la _</w:t>
      </w:r>
      <w:r w:rsidR="00E9138D" w:rsidRPr="00132197">
        <w:rPr>
          <w:rFonts w:asciiTheme="minorHAnsi" w:hAnsiTheme="minorHAnsi" w:cstheme="minorHAnsi"/>
          <w:sz w:val="22"/>
          <w:szCs w:val="22"/>
          <w:lang w:val="en-GB"/>
        </w:rPr>
        <w:t>__</w:t>
      </w:r>
      <w:r w:rsidR="00F71E19" w:rsidRPr="00132197">
        <w:rPr>
          <w:rFonts w:asciiTheme="minorHAnsi" w:hAnsiTheme="minorHAnsi" w:cstheme="minorHAnsi"/>
          <w:sz w:val="22"/>
          <w:szCs w:val="22"/>
          <w:lang w:val="en-GB"/>
        </w:rPr>
        <w:t>_________</w:t>
      </w:r>
    </w:p>
    <w:p w14:paraId="2237102E" w14:textId="77777777" w:rsidR="00F71E19" w:rsidRPr="00132197" w:rsidRDefault="00F71E19" w:rsidP="00D307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35747FB7" w14:textId="5A268867" w:rsidR="00F71E19" w:rsidRPr="00E9138D" w:rsidRDefault="00616A7C" w:rsidP="00D307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orn in</w:t>
      </w:r>
      <w:r w:rsidR="00F71E19" w:rsidRPr="00E9138D">
        <w:rPr>
          <w:rFonts w:asciiTheme="minorHAnsi" w:hAnsiTheme="minorHAnsi" w:cstheme="minorHAnsi"/>
          <w:sz w:val="22"/>
          <w:szCs w:val="22"/>
        </w:rPr>
        <w:t xml:space="preserve"> ________________________________________</w:t>
      </w:r>
      <w:r w:rsidR="00E9138D">
        <w:rPr>
          <w:rFonts w:asciiTheme="minorHAnsi" w:hAnsiTheme="minorHAnsi" w:cstheme="minorHAnsi"/>
          <w:sz w:val="22"/>
          <w:szCs w:val="22"/>
        </w:rPr>
        <w:t>___________</w:t>
      </w:r>
      <w:r w:rsidR="00F71E19" w:rsidRPr="00E9138D">
        <w:rPr>
          <w:rFonts w:asciiTheme="minorHAnsi" w:hAnsiTheme="minorHAnsi" w:cstheme="minorHAnsi"/>
          <w:sz w:val="22"/>
          <w:szCs w:val="22"/>
        </w:rPr>
        <w:t>______</w:t>
      </w:r>
      <w:r>
        <w:rPr>
          <w:rFonts w:asciiTheme="minorHAnsi" w:hAnsiTheme="minorHAnsi" w:cstheme="minorHAnsi"/>
          <w:sz w:val="22"/>
          <w:szCs w:val="22"/>
        </w:rPr>
        <w:t xml:space="preserve"> on</w:t>
      </w:r>
      <w:r w:rsidR="00F71E19" w:rsidRPr="00E9138D">
        <w:rPr>
          <w:rFonts w:asciiTheme="minorHAnsi" w:hAnsiTheme="minorHAnsi" w:cstheme="minorHAnsi"/>
          <w:sz w:val="22"/>
          <w:szCs w:val="22"/>
        </w:rPr>
        <w:t xml:space="preserve"> </w:t>
      </w:r>
      <w:r w:rsidR="00E9138D" w:rsidRPr="00E9138D">
        <w:rPr>
          <w:rFonts w:asciiTheme="minorHAnsi" w:hAnsiTheme="minorHAnsi" w:cstheme="minorHAnsi"/>
          <w:sz w:val="22"/>
          <w:szCs w:val="22"/>
        </w:rPr>
        <w:t>_</w:t>
      </w:r>
      <w:r w:rsidR="00E9138D">
        <w:rPr>
          <w:rFonts w:asciiTheme="minorHAnsi" w:hAnsiTheme="minorHAnsi" w:cstheme="minorHAnsi"/>
          <w:sz w:val="22"/>
          <w:szCs w:val="22"/>
        </w:rPr>
        <w:t>__</w:t>
      </w:r>
      <w:r w:rsidR="00E9138D" w:rsidRPr="00E9138D">
        <w:rPr>
          <w:rFonts w:asciiTheme="minorHAnsi" w:hAnsiTheme="minorHAnsi" w:cstheme="minorHAnsi"/>
          <w:sz w:val="22"/>
          <w:szCs w:val="22"/>
        </w:rPr>
        <w:t>____</w:t>
      </w:r>
      <w:r w:rsidR="00CC2B08">
        <w:rPr>
          <w:rFonts w:asciiTheme="minorHAnsi" w:hAnsiTheme="minorHAnsi" w:cstheme="minorHAnsi"/>
          <w:sz w:val="22"/>
          <w:szCs w:val="22"/>
        </w:rPr>
        <w:t>_____</w:t>
      </w:r>
      <w:r w:rsidR="00E9138D" w:rsidRPr="00E9138D">
        <w:rPr>
          <w:rFonts w:asciiTheme="minorHAnsi" w:hAnsiTheme="minorHAnsi" w:cstheme="minorHAnsi"/>
          <w:sz w:val="22"/>
          <w:szCs w:val="22"/>
        </w:rPr>
        <w:t>_________</w:t>
      </w:r>
    </w:p>
    <w:p w14:paraId="51546280" w14:textId="77777777" w:rsidR="00F71E19" w:rsidRPr="00E9138D" w:rsidRDefault="00F71E19" w:rsidP="00D307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</w:p>
    <w:p w14:paraId="2D53AC3B" w14:textId="4D2F5545" w:rsidR="00F71E19" w:rsidRPr="00E9138D" w:rsidRDefault="00616A7C" w:rsidP="00D307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b</w:t>
      </w:r>
      <w:r w:rsidR="00F71E19" w:rsidRPr="00E9138D">
        <w:rPr>
          <w:rFonts w:asciiTheme="minorHAnsi" w:hAnsiTheme="minorHAnsi" w:cstheme="minorHAnsi"/>
          <w:sz w:val="22"/>
          <w:szCs w:val="22"/>
        </w:rPr>
        <w:t xml:space="preserve">. </w:t>
      </w:r>
      <w:r w:rsidR="00CC2B08" w:rsidRPr="00CC2B08">
        <w:rPr>
          <w:rFonts w:asciiTheme="minorHAnsi" w:hAnsiTheme="minorHAnsi" w:cstheme="minorHAnsi"/>
          <w:b/>
          <w:bCs/>
          <w:sz w:val="22"/>
          <w:szCs w:val="22"/>
        </w:rPr>
        <w:t>+39</w:t>
      </w:r>
      <w:r w:rsidR="00CC2B08">
        <w:rPr>
          <w:rFonts w:asciiTheme="minorHAnsi" w:hAnsiTheme="minorHAnsi" w:cstheme="minorHAnsi"/>
          <w:sz w:val="22"/>
          <w:szCs w:val="22"/>
        </w:rPr>
        <w:t xml:space="preserve"> </w:t>
      </w:r>
      <w:r w:rsidR="00F71E19" w:rsidRPr="00E9138D">
        <w:rPr>
          <w:rFonts w:asciiTheme="minorHAnsi" w:hAnsiTheme="minorHAnsi" w:cstheme="minorHAnsi"/>
          <w:sz w:val="22"/>
          <w:szCs w:val="22"/>
        </w:rPr>
        <w:t xml:space="preserve">_________________ e-mail </w:t>
      </w:r>
      <w:r>
        <w:rPr>
          <w:rFonts w:asciiTheme="minorHAnsi" w:hAnsiTheme="minorHAnsi" w:cstheme="minorHAnsi"/>
          <w:sz w:val="22"/>
          <w:szCs w:val="22"/>
        </w:rPr>
        <w:t xml:space="preserve">UniBo </w:t>
      </w:r>
      <w:r w:rsidR="00F71E19" w:rsidRPr="00E9138D">
        <w:rPr>
          <w:rFonts w:asciiTheme="minorHAnsi" w:hAnsiTheme="minorHAnsi" w:cstheme="minorHAnsi"/>
          <w:sz w:val="22"/>
          <w:szCs w:val="22"/>
        </w:rPr>
        <w:t>________</w:t>
      </w:r>
      <w:r w:rsidR="00E9138D">
        <w:rPr>
          <w:rFonts w:asciiTheme="minorHAnsi" w:hAnsiTheme="minorHAnsi" w:cstheme="minorHAnsi"/>
          <w:sz w:val="22"/>
          <w:szCs w:val="22"/>
        </w:rPr>
        <w:t>_______________</w:t>
      </w:r>
      <w:r w:rsidR="00CC2B08">
        <w:rPr>
          <w:rFonts w:asciiTheme="minorHAnsi" w:hAnsiTheme="minorHAnsi" w:cstheme="minorHAnsi"/>
          <w:sz w:val="22"/>
          <w:szCs w:val="22"/>
        </w:rPr>
        <w:t>__</w:t>
      </w:r>
      <w:r w:rsidR="00F71E19" w:rsidRPr="00E9138D">
        <w:rPr>
          <w:rFonts w:asciiTheme="minorHAnsi" w:hAnsiTheme="minorHAnsi" w:cstheme="minorHAnsi"/>
          <w:sz w:val="22"/>
          <w:szCs w:val="22"/>
        </w:rPr>
        <w:t>_</w:t>
      </w:r>
      <w:r w:rsidR="00CC2B08" w:rsidRPr="00CC2B08">
        <w:rPr>
          <w:rFonts w:asciiTheme="minorHAnsi" w:hAnsiTheme="minorHAnsi" w:cstheme="minorHAnsi"/>
          <w:b/>
          <w:bCs/>
          <w:sz w:val="22"/>
          <w:szCs w:val="22"/>
        </w:rPr>
        <w:t>@studio.unibo.it</w:t>
      </w:r>
    </w:p>
    <w:p w14:paraId="7E032434" w14:textId="77777777" w:rsidR="00021BA1" w:rsidRPr="00E9138D" w:rsidRDefault="00021BA1" w:rsidP="00D307C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AAA0EF6" w14:textId="0F15789F" w:rsidR="007543B0" w:rsidRPr="007543B0" w:rsidRDefault="00616A7C" w:rsidP="00D307C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Enrolled in the </w:t>
      </w:r>
      <w:r w:rsidR="007E0D53"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2nd year </w:t>
      </w:r>
      <w:r w:rsidR="004D2782">
        <w:rPr>
          <w:rFonts w:asciiTheme="minorHAnsi" w:hAnsiTheme="minorHAnsi" w:cstheme="minorHAnsi"/>
          <w:sz w:val="22"/>
          <w:szCs w:val="22"/>
          <w:lang w:val="en-GB"/>
        </w:rPr>
        <w:t>o</w:t>
      </w:r>
      <w:r w:rsidR="007543B0"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f the </w:t>
      </w:r>
      <w:r w:rsidR="001B6582">
        <w:rPr>
          <w:rFonts w:asciiTheme="minorHAnsi" w:hAnsiTheme="minorHAnsi" w:cstheme="minorHAnsi"/>
          <w:sz w:val="22"/>
          <w:szCs w:val="22"/>
          <w:lang w:val="en-GB"/>
        </w:rPr>
        <w:t>master’s degree</w:t>
      </w:r>
      <w:r w:rsidR="007543B0"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 in Environmental Analysis and </w:t>
      </w:r>
      <w:r w:rsidR="001B6582">
        <w:rPr>
          <w:rFonts w:asciiTheme="minorHAnsi" w:hAnsiTheme="minorHAnsi" w:cstheme="minorHAnsi"/>
          <w:sz w:val="22"/>
          <w:szCs w:val="22"/>
          <w:lang w:val="en-GB"/>
        </w:rPr>
        <w:t>M</w:t>
      </w:r>
      <w:r w:rsidR="007543B0" w:rsidRPr="007543B0">
        <w:rPr>
          <w:rFonts w:asciiTheme="minorHAnsi" w:hAnsiTheme="minorHAnsi" w:cstheme="minorHAnsi"/>
          <w:sz w:val="22"/>
          <w:szCs w:val="22"/>
          <w:lang w:val="en-GB"/>
        </w:rPr>
        <w:t>anagem</w:t>
      </w:r>
      <w:r w:rsidR="005B1480">
        <w:rPr>
          <w:rFonts w:asciiTheme="minorHAnsi" w:hAnsiTheme="minorHAnsi" w:cstheme="minorHAnsi"/>
          <w:sz w:val="22"/>
          <w:szCs w:val="22"/>
          <w:lang w:val="en-GB"/>
        </w:rPr>
        <w:t>e</w:t>
      </w:r>
      <w:r w:rsidR="007543B0" w:rsidRPr="007543B0">
        <w:rPr>
          <w:rFonts w:asciiTheme="minorHAnsi" w:hAnsiTheme="minorHAnsi" w:cstheme="minorHAnsi"/>
          <w:sz w:val="22"/>
          <w:szCs w:val="22"/>
          <w:lang w:val="en-GB"/>
        </w:rPr>
        <w:t xml:space="preserve">nt, curriculum Water and Coastal Management, </w:t>
      </w:r>
      <w:r w:rsidR="007543B0">
        <w:rPr>
          <w:rFonts w:asciiTheme="minorHAnsi" w:hAnsiTheme="minorHAnsi" w:cstheme="minorHAnsi"/>
          <w:sz w:val="22"/>
          <w:szCs w:val="22"/>
          <w:lang w:val="en-GB"/>
        </w:rPr>
        <w:t xml:space="preserve">hereby declare that </w:t>
      </w:r>
      <w:r w:rsidR="005B1480">
        <w:rPr>
          <w:rFonts w:asciiTheme="minorHAnsi" w:hAnsiTheme="minorHAnsi" w:cstheme="minorHAnsi"/>
          <w:sz w:val="22"/>
          <w:szCs w:val="22"/>
          <w:lang w:val="en-GB"/>
        </w:rPr>
        <w:t xml:space="preserve">meet </w:t>
      </w:r>
      <w:r w:rsidR="00531C64">
        <w:rPr>
          <w:rFonts w:asciiTheme="minorHAnsi" w:hAnsiTheme="minorHAnsi" w:cstheme="minorHAnsi"/>
          <w:sz w:val="22"/>
          <w:szCs w:val="22"/>
          <w:lang w:val="en-GB"/>
        </w:rPr>
        <w:t>the requirements for submitting the thesis application:</w:t>
      </w:r>
    </w:p>
    <w:p w14:paraId="24B1BA24" w14:textId="77777777" w:rsidR="00021BA1" w:rsidRPr="00531C64" w:rsidRDefault="00021BA1" w:rsidP="00D307CF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513EC54D" w14:textId="01EE72EC" w:rsidR="00CB46DA" w:rsidRPr="00C51C01" w:rsidRDefault="006D4D5A" w:rsidP="00C51C01">
      <w:pPr>
        <w:pStyle w:val="Paragrafoelenco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C51C01">
        <w:rPr>
          <w:rFonts w:asciiTheme="minorHAnsi" w:hAnsiTheme="minorHAnsi" w:cstheme="minorHAnsi"/>
          <w:sz w:val="22"/>
          <w:szCs w:val="22"/>
        </w:rPr>
        <w:t>Thesis title:</w:t>
      </w:r>
      <w:r w:rsidR="00F71E19" w:rsidRPr="00C51C01">
        <w:rPr>
          <w:rFonts w:asciiTheme="minorHAnsi" w:hAnsiTheme="minorHAnsi" w:cstheme="minorHAnsi"/>
          <w:sz w:val="22"/>
          <w:szCs w:val="22"/>
        </w:rPr>
        <w:t xml:space="preserve"> </w:t>
      </w:r>
      <w:r w:rsidR="00C51C01" w:rsidRPr="00C51C01">
        <w:rPr>
          <w:rFonts w:asciiTheme="minorHAnsi" w:hAnsiTheme="minorHAnsi" w:cstheme="minorHAnsi"/>
          <w:sz w:val="22"/>
          <w:szCs w:val="22"/>
        </w:rPr>
        <w:t>__________________</w:t>
      </w:r>
    </w:p>
    <w:p w14:paraId="70240D16" w14:textId="77777777" w:rsidR="00021BA1" w:rsidRPr="00E9138D" w:rsidRDefault="00021BA1" w:rsidP="00D307C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3D3A7A8" w14:textId="392DC6E8" w:rsidR="00513714" w:rsidRPr="00C51C01" w:rsidRDefault="006D4D5A" w:rsidP="00C51C01">
      <w:pPr>
        <w:pStyle w:val="Paragrafoelenco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C51C01">
        <w:rPr>
          <w:rFonts w:asciiTheme="minorHAnsi" w:hAnsiTheme="minorHAnsi" w:cstheme="minorHAnsi"/>
          <w:sz w:val="22"/>
          <w:szCs w:val="22"/>
        </w:rPr>
        <w:t>Supervisor</w:t>
      </w:r>
      <w:r w:rsidR="00513714" w:rsidRPr="00C51C01">
        <w:rPr>
          <w:rFonts w:asciiTheme="minorHAnsi" w:hAnsiTheme="minorHAnsi" w:cstheme="minorHAnsi"/>
          <w:sz w:val="22"/>
          <w:szCs w:val="22"/>
        </w:rPr>
        <w:t xml:space="preserve">: </w:t>
      </w:r>
      <w:r w:rsidR="00C51C01" w:rsidRPr="00C51C01">
        <w:rPr>
          <w:rFonts w:asciiTheme="minorHAnsi" w:hAnsiTheme="minorHAnsi" w:cstheme="minorHAnsi"/>
          <w:sz w:val="22"/>
          <w:szCs w:val="22"/>
        </w:rPr>
        <w:t>__________________</w:t>
      </w:r>
    </w:p>
    <w:p w14:paraId="19D3D158" w14:textId="77777777" w:rsidR="00513714" w:rsidRPr="00E9138D" w:rsidRDefault="00513714" w:rsidP="00D307C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E12D370" w14:textId="2E288B86" w:rsidR="00513714" w:rsidRPr="00C51C01" w:rsidRDefault="006D4D5A" w:rsidP="00C51C01">
      <w:pPr>
        <w:pStyle w:val="Paragrafoelenco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C51C01">
        <w:rPr>
          <w:rFonts w:asciiTheme="minorHAnsi" w:hAnsiTheme="minorHAnsi" w:cstheme="minorHAnsi"/>
          <w:sz w:val="22"/>
          <w:szCs w:val="22"/>
          <w:lang w:val="en-GB"/>
        </w:rPr>
        <w:t>Co-supervisor</w:t>
      </w:r>
      <w:r w:rsidR="00B45677"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C51C01" w:rsidRPr="00C51C01">
        <w:rPr>
          <w:rFonts w:asciiTheme="minorHAnsi" w:hAnsiTheme="minorHAnsi" w:cstheme="minorHAnsi"/>
          <w:sz w:val="22"/>
          <w:szCs w:val="22"/>
        </w:rPr>
        <w:t>__________________</w:t>
      </w:r>
      <w:r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9D26DB" w:rsidRPr="00C51C01">
        <w:rPr>
          <w:rFonts w:asciiTheme="minorHAnsi" w:hAnsiTheme="minorHAnsi" w:cstheme="minorHAnsi"/>
          <w:sz w:val="22"/>
          <w:szCs w:val="22"/>
          <w:lang w:val="en-GB"/>
        </w:rPr>
        <w:t>Research structure:</w:t>
      </w:r>
      <w:r w:rsidR="00B45677"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51C01" w:rsidRPr="00C51C01">
        <w:rPr>
          <w:rFonts w:asciiTheme="minorHAnsi" w:hAnsiTheme="minorHAnsi" w:cstheme="minorHAnsi"/>
          <w:sz w:val="22"/>
          <w:szCs w:val="22"/>
        </w:rPr>
        <w:t>__________________</w:t>
      </w:r>
    </w:p>
    <w:p w14:paraId="634671E9" w14:textId="77777777" w:rsidR="00513714" w:rsidRPr="004D2782" w:rsidRDefault="00513714" w:rsidP="00D307CF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08CEC29" w14:textId="37084538" w:rsidR="00513714" w:rsidRPr="00C51C01" w:rsidRDefault="009D26DB" w:rsidP="00C51C01">
      <w:pPr>
        <w:pStyle w:val="Paragrafoelenco"/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Co-examiner </w:t>
      </w:r>
      <w:r w:rsidR="004D2782" w:rsidRPr="00C51C01">
        <w:rPr>
          <w:rFonts w:asciiTheme="minorHAnsi" w:hAnsiTheme="minorHAnsi" w:cstheme="minorHAnsi"/>
          <w:sz w:val="22"/>
          <w:szCs w:val="22"/>
          <w:lang w:val="en-GB"/>
        </w:rPr>
        <w:t>(proposal)</w:t>
      </w:r>
      <w:r w:rsidR="00513714" w:rsidRPr="00C51C01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  <w:r w:rsidR="00C51C01" w:rsidRPr="00C51C01">
        <w:rPr>
          <w:rFonts w:asciiTheme="minorHAnsi" w:hAnsiTheme="minorHAnsi" w:cstheme="minorHAnsi"/>
          <w:sz w:val="22"/>
          <w:szCs w:val="22"/>
        </w:rPr>
        <w:t>__________________</w:t>
      </w:r>
    </w:p>
    <w:p w14:paraId="594CA5AD" w14:textId="77777777" w:rsidR="00513714" w:rsidRPr="004D2782" w:rsidRDefault="00513714" w:rsidP="00E9138D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C7CD44F" w14:textId="1F8A5187" w:rsidR="00BE7B2A" w:rsidRDefault="00C70B08" w:rsidP="00E9138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I also declare that, for preparation of the final examination, I intend to avail </w:t>
      </w:r>
      <w:r w:rsidR="00806B96">
        <w:rPr>
          <w:rFonts w:asciiTheme="minorHAnsi" w:hAnsiTheme="minorHAnsi" w:cstheme="minorHAnsi"/>
          <w:b/>
          <w:sz w:val="22"/>
          <w:szCs w:val="22"/>
        </w:rPr>
        <w:t>myself of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531"/>
        <w:gridCol w:w="5097"/>
      </w:tblGrid>
      <w:tr w:rsidR="00CC2B08" w:rsidRPr="00CC2B08" w14:paraId="72AEAE8D" w14:textId="77777777" w:rsidTr="00B27AA5">
        <w:tc>
          <w:tcPr>
            <w:tcW w:w="4531" w:type="dxa"/>
          </w:tcPr>
          <w:p w14:paraId="2FA82609" w14:textId="330AE3C5" w:rsidR="00CC2B08" w:rsidRPr="00B27AA5" w:rsidRDefault="00B27AA5" w:rsidP="00CC2B08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87955 - </w:t>
            </w: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EPARATION OF THE FINAL EXAMINATION</w:t>
            </w:r>
          </w:p>
        </w:tc>
        <w:tc>
          <w:tcPr>
            <w:tcW w:w="5097" w:type="dxa"/>
          </w:tcPr>
          <w:p w14:paraId="1B0F8877" w14:textId="2818DD54" w:rsidR="00CC2B08" w:rsidRDefault="00BF5D4B" w:rsidP="00BF5D4B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BF5D4B">
              <w:rPr>
                <w:rFonts w:asciiTheme="minorHAnsi" w:hAnsiTheme="minorHAnsi" w:cstheme="minorHAnsi"/>
                <w:bCs/>
                <w:sz w:val="22"/>
                <w:szCs w:val="22"/>
              </w:rPr>
              <w:t>UNIBO</w:t>
            </w:r>
            <w:r w:rsidR="00D80902">
              <w:rPr>
                <w:rFonts w:asciiTheme="minorHAnsi" w:hAnsiTheme="minorHAnsi" w:cstheme="minorHAnsi"/>
                <w:bCs/>
                <w:sz w:val="22"/>
                <w:szCs w:val="22"/>
              </w:rPr>
              <w:t>’s facilities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D307CF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(1)</w:t>
            </w:r>
          </w:p>
          <w:p w14:paraId="60C7F92A" w14:textId="1BAD27FE" w:rsidR="00BF5D4B" w:rsidRPr="00BF5D4B" w:rsidRDefault="00C37FF8" w:rsidP="00BF5D4B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ther </w:t>
            </w:r>
            <w:r w:rsidR="00D80902">
              <w:rPr>
                <w:rFonts w:asciiTheme="minorHAnsi" w:hAnsiTheme="minorHAnsi" w:cstheme="minorHAnsi"/>
                <w:bCs/>
                <w:sz w:val="22"/>
                <w:szCs w:val="22"/>
              </w:rPr>
              <w:t>facilities out of U</w:t>
            </w:r>
            <w:r w:rsidR="00BF5D4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IBO </w:t>
            </w:r>
            <w:r w:rsidR="00BF5D4B" w:rsidRPr="00D307CF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(2)</w:t>
            </w:r>
          </w:p>
        </w:tc>
      </w:tr>
      <w:tr w:rsidR="00CC2B08" w:rsidRPr="00CC2B08" w14:paraId="378E8DD2" w14:textId="77777777" w:rsidTr="00B27AA5">
        <w:tc>
          <w:tcPr>
            <w:tcW w:w="4531" w:type="dxa"/>
          </w:tcPr>
          <w:p w14:paraId="6DFAB45F" w14:textId="16082766" w:rsidR="00CC2B08" w:rsidRPr="00110717" w:rsidRDefault="00110717" w:rsidP="00CC2B08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94534 - </w:t>
            </w: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REPARATION OF THE FINAL EXAMINATION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BROAD</w:t>
            </w:r>
          </w:p>
        </w:tc>
        <w:tc>
          <w:tcPr>
            <w:tcW w:w="5097" w:type="dxa"/>
          </w:tcPr>
          <w:p w14:paraId="0EA87C57" w14:textId="3A937A4E" w:rsidR="00CC2B08" w:rsidRPr="00E9138D" w:rsidRDefault="00CC2B08" w:rsidP="00CC2B08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9138D">
              <w:rPr>
                <w:rFonts w:asciiTheme="minorHAnsi" w:hAnsiTheme="minorHAnsi" w:cstheme="minorHAnsi"/>
                <w:sz w:val="22"/>
                <w:szCs w:val="22"/>
              </w:rPr>
              <w:t>ERASMUS+ Stud</w:t>
            </w:r>
            <w:r w:rsidR="00FC27D6">
              <w:rPr>
                <w:rFonts w:asciiTheme="minorHAnsi" w:hAnsiTheme="minorHAnsi" w:cstheme="minorHAnsi"/>
                <w:sz w:val="22"/>
                <w:szCs w:val="22"/>
              </w:rPr>
              <w:t>y</w:t>
            </w:r>
          </w:p>
          <w:p w14:paraId="2F165EC2" w14:textId="51D17617" w:rsidR="00CC2B08" w:rsidRPr="00E9138D" w:rsidRDefault="00CC2B08" w:rsidP="00CC2B08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gramm</w:t>
            </w:r>
            <w:r w:rsidR="006666E3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9138D">
              <w:rPr>
                <w:rFonts w:asciiTheme="minorHAnsi" w:hAnsiTheme="minorHAnsi" w:cstheme="minorHAnsi"/>
                <w:sz w:val="22"/>
                <w:szCs w:val="22"/>
              </w:rPr>
              <w:t>OVERSEAS</w:t>
            </w:r>
          </w:p>
          <w:p w14:paraId="083E1385" w14:textId="1AF18CC8" w:rsidR="00CC2B08" w:rsidRPr="005D47F5" w:rsidRDefault="006666E3" w:rsidP="00CC2B08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cholarship by the </w:t>
            </w:r>
            <w:r w:rsidR="005D47F5"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epartment</w:t>
            </w:r>
            <w:r w:rsidR="00CC2B08"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BiGeA</w:t>
            </w:r>
            <w:r w:rsidR="00D307CF" w:rsidRPr="005D47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D307CF" w:rsidRPr="005D47F5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  <w:lang w:val="en-GB"/>
              </w:rPr>
              <w:t>(2)</w:t>
            </w:r>
          </w:p>
          <w:p w14:paraId="45E68524" w14:textId="750E82AD" w:rsidR="00CC2B08" w:rsidRPr="00CC2B08" w:rsidRDefault="0083403A" w:rsidP="00CC2B08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ther </w:t>
            </w:r>
            <w:r w:rsidR="00CC2B08" w:rsidRPr="00E9138D">
              <w:rPr>
                <w:rFonts w:asciiTheme="minorHAnsi" w:hAnsiTheme="minorHAnsi" w:cstheme="minorHAnsi"/>
                <w:sz w:val="22"/>
                <w:szCs w:val="22"/>
              </w:rPr>
              <w:t xml:space="preserve"> __________________________</w:t>
            </w:r>
            <w:r w:rsidR="00BF5D4B">
              <w:rPr>
                <w:rFonts w:asciiTheme="minorHAnsi" w:hAnsiTheme="minorHAnsi" w:cstheme="minorHAnsi"/>
                <w:sz w:val="22"/>
                <w:szCs w:val="22"/>
              </w:rPr>
              <w:t>_______</w:t>
            </w:r>
            <w:r w:rsidR="00CC2B08" w:rsidRPr="00E9138D">
              <w:rPr>
                <w:rFonts w:asciiTheme="minorHAnsi" w:hAnsiTheme="minorHAnsi" w:cstheme="minorHAnsi"/>
                <w:sz w:val="22"/>
                <w:szCs w:val="22"/>
              </w:rPr>
              <w:t>_____</w:t>
            </w:r>
            <w:r w:rsidR="00BF5D4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F5D4B" w:rsidRPr="00D307C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(2)</w:t>
            </w:r>
          </w:p>
        </w:tc>
      </w:tr>
      <w:tr w:rsidR="00E21772" w:rsidRPr="00B27AA5" w14:paraId="28EA0E7C" w14:textId="77777777" w:rsidTr="00B27AA5">
        <w:tc>
          <w:tcPr>
            <w:tcW w:w="4531" w:type="dxa"/>
          </w:tcPr>
          <w:p w14:paraId="0C906E4F" w14:textId="549FFCFA" w:rsidR="00E21772" w:rsidRPr="00B27AA5" w:rsidRDefault="00E21772" w:rsidP="00E21772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9453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</w:t>
            </w: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– INTERNSHIP FOR THE PREPARATION OF THE FINAL EXAMINATION</w:t>
            </w:r>
          </w:p>
        </w:tc>
        <w:tc>
          <w:tcPr>
            <w:tcW w:w="5097" w:type="dxa"/>
          </w:tcPr>
          <w:p w14:paraId="6DB56E1A" w14:textId="77777777" w:rsidR="00E21772" w:rsidRPr="00C65B9A" w:rsidRDefault="00E21772" w:rsidP="00E21772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>CURRICULAR INTERNSHIP</w:t>
            </w:r>
          </w:p>
          <w:p w14:paraId="1BE485B4" w14:textId="644DBFC6" w:rsidR="00E21772" w:rsidRPr="00C65B9A" w:rsidRDefault="00E21772" w:rsidP="00E21772">
            <w:pPr>
              <w:pStyle w:val="Paragrafoelenco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21772" w14:paraId="7F12680B" w14:textId="77777777" w:rsidTr="00B27AA5">
        <w:tc>
          <w:tcPr>
            <w:tcW w:w="4531" w:type="dxa"/>
          </w:tcPr>
          <w:p w14:paraId="32164F82" w14:textId="27A847B1" w:rsidR="00E21772" w:rsidRPr="00173EB1" w:rsidRDefault="00E21772" w:rsidP="00E21772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173EB1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94535 – INTERNSHIP ABROAD FOR THE PREPARATION OF THE FINAL EXAMINATION </w:t>
            </w:r>
          </w:p>
        </w:tc>
        <w:tc>
          <w:tcPr>
            <w:tcW w:w="5097" w:type="dxa"/>
          </w:tcPr>
          <w:p w14:paraId="61EBAC52" w14:textId="53ADF135" w:rsidR="00E21772" w:rsidRPr="00C65B9A" w:rsidRDefault="00E21772" w:rsidP="00E21772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>ERASMUS+ Mobilit</w:t>
            </w:r>
            <w:r w:rsidR="00993AD4" w:rsidRPr="00C65B9A">
              <w:rPr>
                <w:rFonts w:asciiTheme="minorHAnsi" w:hAnsiTheme="minorHAnsi" w:cstheme="minorHAnsi"/>
                <w:sz w:val="22"/>
                <w:szCs w:val="22"/>
              </w:rPr>
              <w:t>y for traineeship</w:t>
            </w:r>
          </w:p>
          <w:p w14:paraId="66F9A18F" w14:textId="0DB3D760" w:rsidR="00E21772" w:rsidRPr="00C65B9A" w:rsidRDefault="00E21772" w:rsidP="00E21772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 xml:space="preserve">FIELDWORK </w:t>
            </w:r>
          </w:p>
          <w:p w14:paraId="1CF506CB" w14:textId="49F9847B" w:rsidR="00E21772" w:rsidRPr="00C65B9A" w:rsidRDefault="00E21772" w:rsidP="00E21772">
            <w:pPr>
              <w:pStyle w:val="Paragrafoelenco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C65B9A">
              <w:rPr>
                <w:rFonts w:asciiTheme="minorHAnsi" w:hAnsiTheme="minorHAnsi" w:cstheme="minorHAnsi"/>
                <w:sz w:val="22"/>
                <w:szCs w:val="22"/>
              </w:rPr>
              <w:t>CURRICULAR INTERNSHIP ABROAD</w:t>
            </w:r>
          </w:p>
        </w:tc>
      </w:tr>
    </w:tbl>
    <w:p w14:paraId="3485015C" w14:textId="77777777" w:rsidR="00D70C11" w:rsidRPr="00E9138D" w:rsidRDefault="00D70C11" w:rsidP="00E9138D">
      <w:pPr>
        <w:rPr>
          <w:rFonts w:asciiTheme="minorHAnsi" w:hAnsiTheme="minorHAnsi" w:cstheme="minorHAnsi"/>
          <w:sz w:val="22"/>
          <w:szCs w:val="22"/>
        </w:rPr>
      </w:pPr>
    </w:p>
    <w:p w14:paraId="15435A76" w14:textId="022F19E2" w:rsidR="00513714" w:rsidRPr="00E9138D" w:rsidRDefault="00513714" w:rsidP="00D307CF">
      <w:pPr>
        <w:rPr>
          <w:rFonts w:asciiTheme="minorHAnsi" w:hAnsiTheme="minorHAnsi" w:cstheme="minorHAnsi"/>
          <w:sz w:val="22"/>
          <w:szCs w:val="22"/>
        </w:rPr>
      </w:pPr>
      <w:r w:rsidRPr="00E9138D">
        <w:rPr>
          <w:rFonts w:asciiTheme="minorHAnsi" w:hAnsiTheme="minorHAnsi" w:cstheme="minorHAnsi"/>
          <w:sz w:val="22"/>
          <w:szCs w:val="22"/>
        </w:rPr>
        <w:t>Ravenna</w:t>
      </w:r>
      <w:r w:rsidR="00C51C01">
        <w:rPr>
          <w:rFonts w:asciiTheme="minorHAnsi" w:hAnsiTheme="minorHAnsi" w:cstheme="minorHAnsi"/>
          <w:sz w:val="22"/>
          <w:szCs w:val="22"/>
        </w:rPr>
        <w:t>, (</w:t>
      </w:r>
      <w:r w:rsidR="00C51C01" w:rsidRPr="00C51C01">
        <w:rPr>
          <w:rFonts w:asciiTheme="minorHAnsi" w:hAnsiTheme="minorHAnsi" w:cstheme="minorHAnsi"/>
          <w:sz w:val="22"/>
          <w:szCs w:val="22"/>
          <w:highlight w:val="yellow"/>
        </w:rPr>
        <w:t>date</w:t>
      </w:r>
      <w:r w:rsidR="00C51C01">
        <w:rPr>
          <w:rFonts w:asciiTheme="minorHAnsi" w:hAnsiTheme="minorHAnsi" w:cstheme="minorHAnsi"/>
          <w:sz w:val="22"/>
          <w:szCs w:val="22"/>
        </w:rPr>
        <w:t>)</w:t>
      </w:r>
      <w:r w:rsidRPr="00E9138D">
        <w:rPr>
          <w:rFonts w:asciiTheme="minorHAnsi" w:hAnsiTheme="minorHAnsi" w:cstheme="minorHAnsi"/>
          <w:sz w:val="22"/>
          <w:szCs w:val="22"/>
        </w:rPr>
        <w:t>________________</w:t>
      </w:r>
      <w:r w:rsidR="00D307CF">
        <w:rPr>
          <w:rFonts w:asciiTheme="minorHAnsi" w:hAnsiTheme="minorHAnsi" w:cstheme="minorHAnsi"/>
          <w:sz w:val="22"/>
          <w:szCs w:val="22"/>
        </w:rPr>
        <w:tab/>
      </w:r>
      <w:r w:rsidR="00D307CF">
        <w:rPr>
          <w:rFonts w:asciiTheme="minorHAnsi" w:hAnsiTheme="minorHAnsi" w:cstheme="minorHAnsi"/>
          <w:sz w:val="22"/>
          <w:szCs w:val="22"/>
        </w:rPr>
        <w:tab/>
      </w:r>
      <w:r w:rsidR="00D307CF">
        <w:rPr>
          <w:rFonts w:asciiTheme="minorHAnsi" w:hAnsiTheme="minorHAnsi" w:cstheme="minorHAnsi"/>
          <w:sz w:val="22"/>
          <w:szCs w:val="22"/>
        </w:rPr>
        <w:tab/>
      </w:r>
      <w:r w:rsidR="00D307CF">
        <w:rPr>
          <w:rFonts w:asciiTheme="minorHAnsi" w:hAnsiTheme="minorHAnsi" w:cstheme="minorHAnsi"/>
          <w:sz w:val="22"/>
          <w:szCs w:val="22"/>
        </w:rPr>
        <w:tab/>
      </w:r>
      <w:r w:rsidR="00D307CF">
        <w:rPr>
          <w:rFonts w:asciiTheme="minorHAnsi" w:hAnsiTheme="minorHAnsi" w:cstheme="minorHAnsi"/>
          <w:sz w:val="22"/>
          <w:szCs w:val="22"/>
        </w:rPr>
        <w:tab/>
      </w:r>
      <w:r w:rsidR="00227431">
        <w:rPr>
          <w:rFonts w:asciiTheme="minorHAnsi" w:hAnsiTheme="minorHAnsi" w:cstheme="minorHAnsi"/>
          <w:sz w:val="22"/>
          <w:szCs w:val="22"/>
        </w:rPr>
        <w:t>______</w:t>
      </w:r>
      <w:r w:rsidRPr="00E9138D">
        <w:rPr>
          <w:rFonts w:asciiTheme="minorHAnsi" w:hAnsiTheme="minorHAnsi" w:cstheme="minorHAnsi"/>
          <w:sz w:val="22"/>
          <w:szCs w:val="22"/>
        </w:rPr>
        <w:t>_______________________</w:t>
      </w:r>
    </w:p>
    <w:p w14:paraId="53F22F51" w14:textId="6C240594" w:rsidR="00513714" w:rsidRDefault="00513714" w:rsidP="00CC2B08">
      <w:pPr>
        <w:pStyle w:val="Corpodeltesto"/>
        <w:ind w:left="6372"/>
        <w:jc w:val="center"/>
        <w:rPr>
          <w:rFonts w:asciiTheme="minorHAnsi" w:hAnsiTheme="minorHAnsi" w:cstheme="minorHAnsi"/>
          <w:sz w:val="22"/>
          <w:szCs w:val="22"/>
        </w:rPr>
      </w:pPr>
      <w:r w:rsidRPr="00E9138D">
        <w:rPr>
          <w:rFonts w:asciiTheme="minorHAnsi" w:hAnsiTheme="minorHAnsi" w:cstheme="minorHAnsi"/>
          <w:sz w:val="22"/>
          <w:szCs w:val="22"/>
        </w:rPr>
        <w:t>(</w:t>
      </w:r>
      <w:r w:rsidR="00EA1AAA">
        <w:rPr>
          <w:rFonts w:asciiTheme="minorHAnsi" w:hAnsiTheme="minorHAnsi" w:cstheme="minorHAnsi"/>
          <w:sz w:val="22"/>
          <w:szCs w:val="22"/>
        </w:rPr>
        <w:t>s</w:t>
      </w:r>
      <w:r w:rsidR="00C51C01">
        <w:rPr>
          <w:rFonts w:asciiTheme="minorHAnsi" w:hAnsiTheme="minorHAnsi" w:cstheme="minorHAnsi"/>
          <w:sz w:val="22"/>
          <w:szCs w:val="22"/>
        </w:rPr>
        <w:t>tudent’s signature</w:t>
      </w:r>
      <w:r w:rsidRPr="00E9138D">
        <w:rPr>
          <w:rFonts w:asciiTheme="minorHAnsi" w:hAnsiTheme="minorHAnsi" w:cstheme="minorHAnsi"/>
          <w:sz w:val="22"/>
          <w:szCs w:val="22"/>
        </w:rPr>
        <w:t>)</w:t>
      </w:r>
    </w:p>
    <w:p w14:paraId="43A0A64A" w14:textId="77777777" w:rsidR="00C65B9A" w:rsidRDefault="00C65B9A" w:rsidP="00391046">
      <w:pPr>
        <w:pStyle w:val="Corpodeltesto"/>
        <w:jc w:val="left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59C0D42E" w14:textId="220913DC" w:rsidR="00D307CF" w:rsidRDefault="00D307CF" w:rsidP="00391046">
      <w:pPr>
        <w:pStyle w:val="Corpodeltesto"/>
        <w:jc w:val="left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FF0000"/>
          <w:sz w:val="22"/>
          <w:szCs w:val="22"/>
        </w:rPr>
        <w:t>Note</w:t>
      </w:r>
      <w:r w:rsidR="00C65B9A">
        <w:rPr>
          <w:rFonts w:asciiTheme="minorHAnsi" w:hAnsiTheme="minorHAnsi" w:cstheme="minorHAnsi"/>
          <w:b/>
          <w:bCs/>
          <w:color w:val="FF0000"/>
          <w:sz w:val="22"/>
          <w:szCs w:val="22"/>
        </w:rPr>
        <w:t>s:</w:t>
      </w:r>
    </w:p>
    <w:p w14:paraId="762DF249" w14:textId="200EA8E4" w:rsidR="00391046" w:rsidRPr="00D307CF" w:rsidRDefault="00BF5D4B" w:rsidP="00D307CF">
      <w:pPr>
        <w:pStyle w:val="Corpodeltesto"/>
        <w:rPr>
          <w:rFonts w:asciiTheme="minorHAnsi" w:hAnsiTheme="minorHAnsi" w:cstheme="minorHAnsi"/>
          <w:sz w:val="22"/>
          <w:szCs w:val="22"/>
        </w:rPr>
      </w:pPr>
      <w:r w:rsidRPr="00D307CF">
        <w:rPr>
          <w:rFonts w:asciiTheme="minorHAnsi" w:hAnsiTheme="minorHAnsi" w:cstheme="minorHAnsi"/>
          <w:b/>
          <w:bCs/>
          <w:color w:val="FF0000"/>
          <w:sz w:val="22"/>
          <w:szCs w:val="22"/>
        </w:rPr>
        <w:t>(1)</w:t>
      </w:r>
      <w:r w:rsidR="00391046" w:rsidRPr="00D307CF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391046" w:rsidRPr="00D307CF">
        <w:rPr>
          <w:rFonts w:asciiTheme="minorHAnsi" w:hAnsiTheme="minorHAnsi" w:cstheme="minorHAnsi"/>
          <w:sz w:val="22"/>
          <w:szCs w:val="22"/>
        </w:rPr>
        <w:t xml:space="preserve">– </w:t>
      </w:r>
      <w:r w:rsidR="00993AD4">
        <w:rPr>
          <w:rFonts w:asciiTheme="minorHAnsi" w:hAnsiTheme="minorHAnsi" w:cstheme="minorHAnsi"/>
          <w:sz w:val="22"/>
          <w:szCs w:val="22"/>
        </w:rPr>
        <w:t xml:space="preserve">Fill the form </w:t>
      </w:r>
      <w:r w:rsidR="00993AD4" w:rsidRPr="00D307CF">
        <w:rPr>
          <w:rFonts w:asciiTheme="minorHAnsi" w:hAnsiTheme="minorHAnsi" w:cstheme="minorHAnsi"/>
          <w:b/>
          <w:bCs/>
          <w:sz w:val="22"/>
          <w:szCs w:val="22"/>
        </w:rPr>
        <w:t>Modulo estensione assicurativa attività occasionali esterne a UNIBO</w:t>
      </w:r>
      <w:r w:rsidR="00993AD4" w:rsidRPr="00D307CF">
        <w:rPr>
          <w:rFonts w:asciiTheme="minorHAnsi" w:hAnsiTheme="minorHAnsi" w:cstheme="minorHAnsi"/>
          <w:sz w:val="22"/>
          <w:szCs w:val="22"/>
        </w:rPr>
        <w:t xml:space="preserve"> </w:t>
      </w:r>
      <w:r w:rsidR="00993AD4">
        <w:rPr>
          <w:rFonts w:asciiTheme="minorHAnsi" w:hAnsiTheme="minorHAnsi" w:cstheme="minorHAnsi"/>
          <w:sz w:val="22"/>
          <w:szCs w:val="22"/>
        </w:rPr>
        <w:t xml:space="preserve"> if you plan to do any </w:t>
      </w:r>
      <w:r w:rsidR="002836DE">
        <w:rPr>
          <w:rFonts w:asciiTheme="minorHAnsi" w:hAnsiTheme="minorHAnsi" w:cstheme="minorHAnsi"/>
          <w:sz w:val="22"/>
          <w:szCs w:val="22"/>
        </w:rPr>
        <w:t>activity our of facilities (ie.</w:t>
      </w:r>
      <w:r w:rsidR="00391046" w:rsidRPr="00D307CF">
        <w:rPr>
          <w:rFonts w:asciiTheme="minorHAnsi" w:hAnsiTheme="minorHAnsi" w:cstheme="minorHAnsi"/>
          <w:sz w:val="22"/>
          <w:szCs w:val="22"/>
        </w:rPr>
        <w:t xml:space="preserve"> </w:t>
      </w:r>
      <w:r w:rsidR="000B3B48">
        <w:rPr>
          <w:rFonts w:asciiTheme="minorHAnsi" w:hAnsiTheme="minorHAnsi" w:cstheme="minorHAnsi"/>
          <w:sz w:val="22"/>
          <w:szCs w:val="22"/>
        </w:rPr>
        <w:t>Sampling, experiments, measurements</w:t>
      </w:r>
      <w:r w:rsidR="00391046" w:rsidRPr="00D307CF">
        <w:rPr>
          <w:rFonts w:asciiTheme="minorHAnsi" w:hAnsiTheme="minorHAnsi" w:cstheme="minorHAnsi"/>
          <w:sz w:val="22"/>
          <w:szCs w:val="22"/>
        </w:rPr>
        <w:t>)</w:t>
      </w:r>
    </w:p>
    <w:p w14:paraId="32634139" w14:textId="7C9C819B" w:rsidR="00391046" w:rsidRPr="00E9138D" w:rsidRDefault="00BF5D4B" w:rsidP="00D307CF">
      <w:pPr>
        <w:pStyle w:val="Corpodeltesto"/>
        <w:rPr>
          <w:rFonts w:asciiTheme="minorHAnsi" w:hAnsiTheme="minorHAnsi" w:cstheme="minorHAnsi"/>
          <w:sz w:val="22"/>
          <w:szCs w:val="22"/>
        </w:rPr>
      </w:pPr>
      <w:r w:rsidRPr="00D307CF">
        <w:rPr>
          <w:rFonts w:asciiTheme="minorHAnsi" w:hAnsiTheme="minorHAnsi" w:cstheme="minorHAnsi"/>
          <w:b/>
          <w:bCs/>
          <w:color w:val="FF0000"/>
          <w:sz w:val="22"/>
          <w:szCs w:val="22"/>
        </w:rPr>
        <w:t>(2)</w:t>
      </w:r>
      <w:r w:rsidRPr="00D307CF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D307CF">
        <w:rPr>
          <w:rFonts w:asciiTheme="minorHAnsi" w:hAnsiTheme="minorHAnsi" w:cstheme="minorHAnsi"/>
          <w:sz w:val="22"/>
          <w:szCs w:val="22"/>
        </w:rPr>
        <w:t xml:space="preserve">– </w:t>
      </w:r>
      <w:r w:rsidR="000B3B48">
        <w:rPr>
          <w:rFonts w:asciiTheme="minorHAnsi" w:hAnsiTheme="minorHAnsi" w:cstheme="minorHAnsi"/>
          <w:sz w:val="22"/>
          <w:szCs w:val="22"/>
        </w:rPr>
        <w:t xml:space="preserve">Fill the form </w:t>
      </w:r>
      <w:r w:rsidR="000B3B48" w:rsidRPr="00D307CF">
        <w:rPr>
          <w:rFonts w:asciiTheme="minorHAnsi" w:hAnsiTheme="minorHAnsi" w:cstheme="minorHAnsi"/>
          <w:b/>
          <w:bCs/>
          <w:sz w:val="22"/>
          <w:szCs w:val="22"/>
        </w:rPr>
        <w:t>Modulo estensione assicurativa tesi esterne a UNIBO</w:t>
      </w:r>
      <w:r w:rsidR="000B3B48" w:rsidRPr="00D307CF">
        <w:rPr>
          <w:rFonts w:asciiTheme="minorHAnsi" w:hAnsiTheme="minorHAnsi" w:cstheme="minorHAnsi"/>
          <w:sz w:val="22"/>
          <w:szCs w:val="22"/>
        </w:rPr>
        <w:t xml:space="preserve"> </w:t>
      </w:r>
      <w:r w:rsidR="000B3B48">
        <w:rPr>
          <w:rFonts w:asciiTheme="minorHAnsi" w:hAnsiTheme="minorHAnsi" w:cstheme="minorHAnsi"/>
          <w:sz w:val="22"/>
          <w:szCs w:val="22"/>
        </w:rPr>
        <w:t xml:space="preserve">if you plan to </w:t>
      </w:r>
      <w:r w:rsidR="004F6C4E">
        <w:rPr>
          <w:rFonts w:asciiTheme="minorHAnsi" w:hAnsiTheme="minorHAnsi" w:cstheme="minorHAnsi"/>
          <w:sz w:val="22"/>
          <w:szCs w:val="22"/>
        </w:rPr>
        <w:t xml:space="preserve">prepare the thesis with hosting institutions </w:t>
      </w:r>
      <w:r w:rsidR="00452DC5">
        <w:rPr>
          <w:rFonts w:asciiTheme="minorHAnsi" w:hAnsiTheme="minorHAnsi" w:cstheme="minorHAnsi"/>
          <w:sz w:val="22"/>
          <w:szCs w:val="22"/>
        </w:rPr>
        <w:t>with which an agreement has not been formalised</w:t>
      </w:r>
      <w:r w:rsidR="00391046" w:rsidRPr="00D307CF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391046" w:rsidRPr="00E9138D" w:rsidSect="00721A55">
      <w:pgSz w:w="11906" w:h="16838"/>
      <w:pgMar w:top="567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B6310" w14:textId="77777777" w:rsidR="00EE6CC5" w:rsidRDefault="00EE6CC5" w:rsidP="00567147">
      <w:r>
        <w:separator/>
      </w:r>
    </w:p>
  </w:endnote>
  <w:endnote w:type="continuationSeparator" w:id="0">
    <w:p w14:paraId="671E15D6" w14:textId="77777777" w:rsidR="00EE6CC5" w:rsidRDefault="00EE6CC5" w:rsidP="00567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E6657" w14:textId="77777777" w:rsidR="00EE6CC5" w:rsidRDefault="00EE6CC5" w:rsidP="00567147">
      <w:r>
        <w:separator/>
      </w:r>
    </w:p>
  </w:footnote>
  <w:footnote w:type="continuationSeparator" w:id="0">
    <w:p w14:paraId="3625D181" w14:textId="77777777" w:rsidR="00EE6CC5" w:rsidRDefault="00EE6CC5" w:rsidP="005671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B63F9"/>
    <w:multiLevelType w:val="hybridMultilevel"/>
    <w:tmpl w:val="13DE72CC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4171ED"/>
    <w:multiLevelType w:val="hybridMultilevel"/>
    <w:tmpl w:val="5BCE8512"/>
    <w:lvl w:ilvl="0" w:tplc="B6903912">
      <w:start w:val="1"/>
      <w:numFmt w:val="bullet"/>
      <w:lvlText w:val="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3B189D"/>
    <w:multiLevelType w:val="hybridMultilevel"/>
    <w:tmpl w:val="03F2B166"/>
    <w:lvl w:ilvl="0" w:tplc="B6903912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C3292"/>
    <w:multiLevelType w:val="hybridMultilevel"/>
    <w:tmpl w:val="986CF6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zEyNTQ1NTI2MLJU0lEKTi0uzszPAykwrAUAaRAYdiwAAAA="/>
  </w:docVars>
  <w:rsids>
    <w:rsidRoot w:val="000E5DFA"/>
    <w:rsid w:val="00016162"/>
    <w:rsid w:val="00021BA1"/>
    <w:rsid w:val="000B0FDD"/>
    <w:rsid w:val="000B3B48"/>
    <w:rsid w:val="000C7CBA"/>
    <w:rsid w:val="000D066B"/>
    <w:rsid w:val="000E5DFA"/>
    <w:rsid w:val="00110717"/>
    <w:rsid w:val="0012572B"/>
    <w:rsid w:val="00132197"/>
    <w:rsid w:val="00137A10"/>
    <w:rsid w:val="00172980"/>
    <w:rsid w:val="00173EB1"/>
    <w:rsid w:val="001B6582"/>
    <w:rsid w:val="001C08F9"/>
    <w:rsid w:val="00227431"/>
    <w:rsid w:val="0023750B"/>
    <w:rsid w:val="002836DE"/>
    <w:rsid w:val="003062B9"/>
    <w:rsid w:val="00391046"/>
    <w:rsid w:val="003A6859"/>
    <w:rsid w:val="003B3462"/>
    <w:rsid w:val="003F19F0"/>
    <w:rsid w:val="00424BB3"/>
    <w:rsid w:val="00452DC5"/>
    <w:rsid w:val="004D2782"/>
    <w:rsid w:val="004F6C4E"/>
    <w:rsid w:val="005122F3"/>
    <w:rsid w:val="00513714"/>
    <w:rsid w:val="00517BE5"/>
    <w:rsid w:val="00523344"/>
    <w:rsid w:val="00530651"/>
    <w:rsid w:val="00531C64"/>
    <w:rsid w:val="0054023A"/>
    <w:rsid w:val="00556EAC"/>
    <w:rsid w:val="00567147"/>
    <w:rsid w:val="005B1480"/>
    <w:rsid w:val="005D2F33"/>
    <w:rsid w:val="005D47F5"/>
    <w:rsid w:val="006015BD"/>
    <w:rsid w:val="00610A22"/>
    <w:rsid w:val="00616A7C"/>
    <w:rsid w:val="0062509F"/>
    <w:rsid w:val="006666E3"/>
    <w:rsid w:val="006A6E13"/>
    <w:rsid w:val="006A7282"/>
    <w:rsid w:val="006C52E3"/>
    <w:rsid w:val="006D4D5A"/>
    <w:rsid w:val="006F7E5A"/>
    <w:rsid w:val="0070670F"/>
    <w:rsid w:val="007217E2"/>
    <w:rsid w:val="00721A55"/>
    <w:rsid w:val="007543B0"/>
    <w:rsid w:val="007E0D53"/>
    <w:rsid w:val="00806B96"/>
    <w:rsid w:val="0083403A"/>
    <w:rsid w:val="00865546"/>
    <w:rsid w:val="0087625A"/>
    <w:rsid w:val="00892974"/>
    <w:rsid w:val="008A5744"/>
    <w:rsid w:val="008E714E"/>
    <w:rsid w:val="00931DDB"/>
    <w:rsid w:val="00940EE3"/>
    <w:rsid w:val="00993AD4"/>
    <w:rsid w:val="009A49B6"/>
    <w:rsid w:val="009D26DB"/>
    <w:rsid w:val="009D4E8E"/>
    <w:rsid w:val="00A7013A"/>
    <w:rsid w:val="00AC5E13"/>
    <w:rsid w:val="00AE1D26"/>
    <w:rsid w:val="00B27AA5"/>
    <w:rsid w:val="00B45677"/>
    <w:rsid w:val="00B97423"/>
    <w:rsid w:val="00BE7B2A"/>
    <w:rsid w:val="00BF5D4B"/>
    <w:rsid w:val="00C1431B"/>
    <w:rsid w:val="00C37FF8"/>
    <w:rsid w:val="00C51C01"/>
    <w:rsid w:val="00C65B9A"/>
    <w:rsid w:val="00C66F26"/>
    <w:rsid w:val="00C70B08"/>
    <w:rsid w:val="00CB46DA"/>
    <w:rsid w:val="00CC2B08"/>
    <w:rsid w:val="00CC48C0"/>
    <w:rsid w:val="00CE13D6"/>
    <w:rsid w:val="00CF57A6"/>
    <w:rsid w:val="00D307CF"/>
    <w:rsid w:val="00D70C11"/>
    <w:rsid w:val="00D80902"/>
    <w:rsid w:val="00D95236"/>
    <w:rsid w:val="00E210EF"/>
    <w:rsid w:val="00E21772"/>
    <w:rsid w:val="00E350CF"/>
    <w:rsid w:val="00E402BB"/>
    <w:rsid w:val="00E40F5C"/>
    <w:rsid w:val="00E85B4B"/>
    <w:rsid w:val="00E9138D"/>
    <w:rsid w:val="00EA1AAA"/>
    <w:rsid w:val="00EE6CC5"/>
    <w:rsid w:val="00F71E19"/>
    <w:rsid w:val="00FC2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552F61"/>
  <w15:chartTrackingRefBased/>
  <w15:docId w15:val="{FE7DAE7C-D414-4948-8FC8-AA116845E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rpodeltesto">
    <w:name w:val="Corpo del testo"/>
    <w:basedOn w:val="Normale"/>
    <w:pPr>
      <w:jc w:val="both"/>
    </w:pPr>
    <w:rPr>
      <w:rFonts w:ascii="Arial" w:hAnsi="Arial"/>
      <w:sz w:val="28"/>
    </w:rPr>
  </w:style>
  <w:style w:type="paragraph" w:styleId="Intestazione">
    <w:name w:val="header"/>
    <w:basedOn w:val="Normale"/>
    <w:link w:val="IntestazioneCarattere"/>
    <w:uiPriority w:val="99"/>
    <w:unhideWhenUsed/>
    <w:rsid w:val="008A5744"/>
    <w:pPr>
      <w:tabs>
        <w:tab w:val="center" w:pos="4819"/>
        <w:tab w:val="right" w:pos="9638"/>
      </w:tabs>
    </w:pPr>
    <w:rPr>
      <w:rFonts w:ascii="Calibri" w:hAnsi="Calibri"/>
      <w:sz w:val="22"/>
      <w:szCs w:val="22"/>
    </w:rPr>
  </w:style>
  <w:style w:type="character" w:customStyle="1" w:styleId="IntestazioneCarattere">
    <w:name w:val="Intestazione Carattere"/>
    <w:link w:val="Intestazione"/>
    <w:uiPriority w:val="99"/>
    <w:rsid w:val="008A5744"/>
    <w:rPr>
      <w:rFonts w:ascii="Calibri" w:hAnsi="Calibri"/>
      <w:sz w:val="22"/>
      <w:szCs w:val="22"/>
    </w:rPr>
  </w:style>
  <w:style w:type="paragraph" w:styleId="Paragrafoelenco">
    <w:name w:val="List Paragraph"/>
    <w:basedOn w:val="Normale"/>
    <w:uiPriority w:val="34"/>
    <w:qFormat/>
    <w:rsid w:val="00BE7B2A"/>
    <w:pPr>
      <w:ind w:left="720"/>
      <w:contextualSpacing/>
    </w:pPr>
  </w:style>
  <w:style w:type="table" w:styleId="Grigliatabella">
    <w:name w:val="Table Grid"/>
    <w:basedOn w:val="Tabellanormale"/>
    <w:rsid w:val="00C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rsid w:val="00567147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5671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7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76758A93F1954088631CE8A7718976" ma:contentTypeVersion="15" ma:contentTypeDescription="Create a new document." ma:contentTypeScope="" ma:versionID="4531ecce912335bc86af6c225b4531f7">
  <xsd:schema xmlns:xsd="http://www.w3.org/2001/XMLSchema" xmlns:xs="http://www.w3.org/2001/XMLSchema" xmlns:p="http://schemas.microsoft.com/office/2006/metadata/properties" xmlns:ns3="9069cdc5-377f-4720-a9e3-510a7bee7f6e" xmlns:ns4="81b7b2d8-605a-414d-81cc-9126d8a0edfd" targetNamespace="http://schemas.microsoft.com/office/2006/metadata/properties" ma:root="true" ma:fieldsID="925837f4aacb42e06878cf87aff805a0" ns3:_="" ns4:_="">
    <xsd:import namespace="9069cdc5-377f-4720-a9e3-510a7bee7f6e"/>
    <xsd:import namespace="81b7b2d8-605a-414d-81cc-9126d8a0edf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9cdc5-377f-4720-a9e3-510a7bee7f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b7b2d8-605a-414d-81cc-9126d8a0ed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b7b2d8-605a-414d-81cc-9126d8a0edf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1C182D-EE04-4C14-9012-67744ACF66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69cdc5-377f-4720-a9e3-510a7bee7f6e"/>
    <ds:schemaRef ds:uri="81b7b2d8-605a-414d-81cc-9126d8a0ed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446B0E-9E14-4DDE-89DA-AA911ACEFB77}">
  <ds:schemaRefs>
    <ds:schemaRef ds:uri="http://schemas.microsoft.com/office/2006/metadata/properties"/>
    <ds:schemaRef ds:uri="http://schemas.microsoft.com/office/infopath/2007/PartnerControls"/>
    <ds:schemaRef ds:uri="81b7b2d8-605a-414d-81cc-9126d8a0edfd"/>
  </ds:schemaRefs>
</ds:datastoreItem>
</file>

<file path=customXml/itemProps3.xml><?xml version="1.0" encoding="utf-8"?>
<ds:datastoreItem xmlns:ds="http://schemas.openxmlformats.org/officeDocument/2006/customXml" ds:itemID="{BCE8FC93-BA94-4AF8-B960-585053E5BF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2</Words>
  <Characters>1731</Characters>
  <Application>Microsoft Office Word</Application>
  <DocSecurity>0</DocSecurity>
  <Lines>59</Lines>
  <Paragraphs>3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A' DEGLI STUDI DI BOLOGNA</vt:lpstr>
    </vt:vector>
  </TitlesOfParts>
  <Company>Scienze Ambientali - Ravenna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' DEGLI STUDI DI BOLOGNA</dc:title>
  <dc:subject/>
  <dc:creator>Edda Marocchi</dc:creator>
  <cp:keywords/>
  <cp:lastModifiedBy>Stefano Brumat</cp:lastModifiedBy>
  <cp:revision>45</cp:revision>
  <cp:lastPrinted>2023-04-19T09:27:00Z</cp:lastPrinted>
  <dcterms:created xsi:type="dcterms:W3CDTF">2023-05-10T08:12:00Z</dcterms:created>
  <dcterms:modified xsi:type="dcterms:W3CDTF">2023-11-2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76758A93F1954088631CE8A7718976</vt:lpwstr>
  </property>
  <property fmtid="{D5CDD505-2E9C-101B-9397-08002B2CF9AE}" pid="3" name="GrammarlyDocumentId">
    <vt:lpwstr>5e0713de06151f768b4f20390ae0490880db60c46e21a254d41d93d5aa22d8dd</vt:lpwstr>
  </property>
</Properties>
</file>